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26df03b69fc086212b8a63c474bb4625ecfe222"/>
    <w:p>
      <w:pPr>
        <w:pStyle w:val="Heading1"/>
      </w:pPr>
      <w:r>
        <w:t xml:space="preserve">SIEM Implementation Recommendation for Government Environment</w:t>
      </w:r>
    </w:p>
    <w:bookmarkStart w:id="9" w:name="executive-summary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Executive Summary</w:t>
      </w:r>
    </w:p>
    <w:p>
      <w:pPr>
        <w:pStyle w:val="FirstParagraph"/>
      </w:pPr>
      <w:r>
        <w:t xml:space="preserve">Based on your existing SIEM database schema and secure government environment requirements, I recommend a</w:t>
      </w:r>
      <w:r>
        <w:t xml:space="preserve"> </w:t>
      </w:r>
      <w:r>
        <w:rPr>
          <w:b/>
          <w:bCs/>
        </w:rPr>
        <w:t xml:space="preserve">Hybrid SIEM Architecture</w:t>
      </w:r>
      <w:r>
        <w:t xml:space="preserve"> </w:t>
      </w:r>
      <w:r>
        <w:t xml:space="preserve">that combines your PostgreSQL-based SIEM system with Elasticsearch for enhanced search and analytics capabilities.</w:t>
      </w:r>
    </w:p>
    <w:bookmarkEnd w:id="9"/>
    <w:bookmarkStart w:id="12" w:name="current-state-analysi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Current State Analysis</w:t>
      </w:r>
    </w:p>
    <w:bookmarkStart w:id="10" w:name="strengths-of-your-current-siem-schema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Strengths of Your Current SIEM Schema</w:t>
      </w:r>
    </w:p>
    <w:p>
      <w:pPr>
        <w:pStyle w:val="SourceCode"/>
      </w:pPr>
      <w:r>
        <w:rPr>
          <w:rStyle w:val="CommentTok"/>
        </w:rPr>
        <w:t xml:space="preserve">-- Your existing tables provide excellent foundation:</w:t>
      </w:r>
      <w:r>
        <w:br/>
      </w:r>
      <w:r>
        <w:rPr>
          <w:rStyle w:val="NormalTok"/>
        </w:rPr>
        <w:t xml:space="preserve">siem_events          </w:t>
      </w:r>
      <w:r>
        <w:rPr>
          <w:rStyle w:val="CommentTok"/>
        </w:rPr>
        <w:t xml:space="preserve">-- Comprehensive event tracking with all necessary fields</w:t>
      </w:r>
      <w:r>
        <w:br/>
      </w:r>
      <w:r>
        <w:rPr>
          <w:rStyle w:val="NormalTok"/>
        </w:rPr>
        <w:t xml:space="preserve">siem_alerts          </w:t>
      </w:r>
      <w:r>
        <w:rPr>
          <w:rStyle w:val="CommentTok"/>
        </w:rPr>
        <w:t xml:space="preserve">-- Alert management with correlation capabilities  </w:t>
      </w:r>
      <w:r>
        <w:br/>
      </w:r>
      <w:r>
        <w:rPr>
          <w:rStyle w:val="NormalTok"/>
        </w:rPr>
        <w:t xml:space="preserve">siem_rules           </w:t>
      </w:r>
      <w:r>
        <w:rPr>
          <w:rStyle w:val="CommentTok"/>
        </w:rPr>
        <w:t xml:space="preserve">-- Rule-based detection engine with flexible conditions</w:t>
      </w:r>
      <w:r>
        <w:br/>
      </w:r>
      <w:r>
        <w:rPr>
          <w:rStyle w:val="NormalTok"/>
        </w:rPr>
        <w:t xml:space="preserve">siem_log_sources     </w:t>
      </w:r>
      <w:r>
        <w:rPr>
          <w:rStyle w:val="CommentTok"/>
        </w:rPr>
        <w:t xml:space="preserve">-- Multi-source log integration framework</w:t>
      </w:r>
      <w:r>
        <w:br/>
      </w:r>
      <w:r>
        <w:rPr>
          <w:rStyle w:val="NormalTok"/>
        </w:rPr>
        <w:t xml:space="preserve">siem_dashboards      </w:t>
      </w:r>
      <w:r>
        <w:rPr>
          <w:rStyle w:val="CommentTok"/>
        </w:rPr>
        <w:t xml:space="preserve">-- Custom dashboard and visualization support</w:t>
      </w:r>
    </w:p>
    <w:bookmarkEnd w:id="10"/>
    <w:bookmarkStart w:id="11" w:name="key-capabilities-already-present"/>
    <w:p>
      <w:pPr>
        <w:pStyle w:val="Heading3"/>
      </w:pPr>
      <w:r>
        <w:t xml:space="preserve">🔍</w:t>
      </w:r>
      <w:r>
        <w:t xml:space="preserve"> </w:t>
      </w:r>
      <w:r>
        <w:rPr>
          <w:b/>
          <w:bCs/>
        </w:rPr>
        <w:t xml:space="preserve">Key Capabilities Already Pres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ent Management</w:t>
      </w:r>
      <w:r>
        <w:t xml:space="preserve">: Complete event lifecycle with status trac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ert Correlation</w:t>
      </w:r>
      <w:r>
        <w:t xml:space="preserve">: Event-to-alert correlation with related events trac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le Engine</w:t>
      </w:r>
      <w:r>
        <w:t xml:space="preserve">: Flexible rule system supporting multiple detection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Source Integration</w:t>
      </w:r>
      <w:r>
        <w:t xml:space="preserve">: Framework for various log source ty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stigation Workflow</w:t>
      </w:r>
      <w:r>
        <w:t xml:space="preserve">: Assignment, notes, and remediation trac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Trail</w:t>
      </w:r>
      <w:r>
        <w:t xml:space="preserve">: Comprehensive timestamps and user tracking</w:t>
      </w:r>
    </w:p>
    <w:bookmarkEnd w:id="11"/>
    <w:bookmarkEnd w:id="12"/>
    <w:bookmarkStart w:id="14" w:name="recommended-hybrid-architecture"/>
    <w:p>
      <w:pPr>
        <w:pStyle w:val="Heading2"/>
      </w:pPr>
      <w:r>
        <w:t xml:space="preserve">🏗️</w:t>
      </w:r>
      <w:r>
        <w:t xml:space="preserve"> </w:t>
      </w:r>
      <w:r>
        <w:rPr>
          <w:b/>
          <w:bCs/>
        </w:rPr>
        <w:t xml:space="preserve">Recommended Hybrid Architecture</w:t>
      </w:r>
    </w:p>
    <w:bookmarkStart w:id="13" w:name="X36c96cd0bd41a39169d9ba0fd59f66734cb8c4a"/>
    <w:p>
      <w:pPr>
        <w:pStyle w:val="Heading3"/>
      </w:pPr>
      <w:r>
        <w:rPr>
          <w:b/>
          <w:bCs/>
        </w:rPr>
        <w:t xml:space="preserve">Architecture Decision: PostgreSQL + Elasticsearch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commendedArchitec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stgreSQL (Primary) - Government Compliance &amp; Structured Data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tgresq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mary authoritative data sto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eng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CID compliance for government audit require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mplex relational queries and joi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ven reliability and data integ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Existing schema and business logi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Government certification compatibility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mpliance reporting and audit trai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vestigation case manage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ule management and configu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User assignment and workflow track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Long-term data retention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asticsearch (Secondary) - Performance &amp; Analytic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lastic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-performance search and analytics engi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eng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al-time full-text search cap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High-volume event process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dvanced aggregations and analyti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calable horizontal architectu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Machine learning capabilities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eal-time event search and filte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Log parsing and normaliz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Threat hunting and investig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erformance analytics and dashboar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nomaly detection and ML analysis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3"/>
    <w:bookmarkEnd w:id="14"/>
    <w:bookmarkStart w:id="26" w:name="implementation-phases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Implementation Phases</w:t>
      </w:r>
    </w:p>
    <w:bookmarkStart w:id="18" w:name="X4666204a3d06fb72346777d9da9866d3eed0bd4"/>
    <w:p>
      <w:pPr>
        <w:pStyle w:val="Heading3"/>
      </w:pPr>
      <w:r>
        <w:rPr>
          <w:b/>
          <w:bCs/>
        </w:rPr>
        <w:t xml:space="preserve">Phase 1: Enhanced PostgreSQL SIEM (Immediate - 0-30 days)</w:t>
      </w:r>
    </w:p>
    <w:bookmarkStart w:id="15" w:name="implement-enhanced-siem-service"/>
    <w:p>
      <w:pPr>
        <w:pStyle w:val="Heading4"/>
      </w:pPr>
      <w:r>
        <w:rPr>
          <w:b/>
          <w:bCs/>
        </w:rPr>
        <w:t xml:space="preserve">1.1 Implement Enhanced SIEM Service</w:t>
      </w:r>
    </w:p>
    <w:p>
      <w:pPr>
        <w:pStyle w:val="SourceCode"/>
      </w:pPr>
      <w:r>
        <w:rPr>
          <w:rStyle w:val="CommentTok"/>
        </w:rPr>
        <w:t xml:space="preserve">// Already created: api/src/services/siemService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hase1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ete CRUD operations for all SIEM ent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dvanced filtering and search cap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ule-based event processing and correl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al-time alert generation and manage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rehensive analytics and report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tegration with existing notification system'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5"/>
    <w:bookmarkStart w:id="16" w:name="add-missing-database-enhancements"/>
    <w:p>
      <w:pPr>
        <w:pStyle w:val="Heading4"/>
      </w:pPr>
      <w:r>
        <w:rPr>
          <w:b/>
          <w:bCs/>
        </w:rPr>
        <w:t xml:space="preserve">1.2 Add Missing Database Enhancements</w:t>
      </w:r>
    </w:p>
    <w:p>
      <w:pPr>
        <w:pStyle w:val="SourceCode"/>
      </w:pPr>
      <w:r>
        <w:rPr>
          <w:rStyle w:val="CommentTok"/>
        </w:rPr>
        <w:t xml:space="preserve">-- Additional tables to enhance your existing schema: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iem_inciden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everity enum_siem_alerts_severity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lated_alert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[]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AY</w:t>
      </w:r>
      <w:r>
        <w:rPr>
          <w:rStyle w:val="NormalTok"/>
        </w:rPr>
        <w:t xml:space="preserve">[]:</w:t>
      </w:r>
      <w:r>
        <w:rPr>
          <w:rStyle w:val="CharTok"/>
        </w:rPr>
        <w:t xml:space="preserve">:INTEGER</w:t>
      </w:r>
      <w:r>
        <w:rPr>
          <w:rStyle w:val="NormalTok"/>
        </w:rPr>
        <w:t xml:space="preserve">[]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 additional incident management fields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iem_threat_intelligence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ndicator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p, domain, hash, url</w:t>
      </w:r>
      <w:r>
        <w:br/>
      </w:r>
      <w:r>
        <w:rPr>
          <w:rStyle w:val="NormalTok"/>
        </w:rPr>
        <w:t xml:space="preserve">  indicator_valu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hreat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malware, phishing, c2</w:t>
      </w:r>
      <w:r>
        <w:br/>
      </w:r>
      <w:r>
        <w:rPr>
          <w:rStyle w:val="NormalTok"/>
        </w:rPr>
        <w:t xml:space="preserve">  confidenc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0-100 confidence sco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 threat intelligence fields</w:t>
      </w:r>
      <w:r>
        <w:br/>
      </w:r>
      <w:r>
        <w:rPr>
          <w:rStyle w:val="NormalTok"/>
        </w:rPr>
        <w:t xml:space="preserve">);</w:t>
      </w:r>
    </w:p>
    <w:bookmarkEnd w:id="16"/>
    <w:bookmarkStart w:id="17" w:name="government-compliance-features"/>
    <w:p>
      <w:pPr>
        <w:pStyle w:val="Heading4"/>
      </w:pPr>
      <w:r>
        <w:rPr>
          <w:b/>
          <w:bCs/>
        </w:rPr>
        <w:t xml:space="preserve">1.3 Government Compliance Featur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liance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dit_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hanced audit logging for government require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logging of all SIEM oper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ISM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ST 800-5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dRAMP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_reten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able data retention polic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ed archival and purging based on government require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tention_peri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v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 yea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e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 yea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vestig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manent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cess_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hanced access controls and segregation of du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le-based access with approval workflow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eatu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eed_to_kn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ual_contro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ileged_access_manageme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7"/>
    <w:bookmarkEnd w:id="18"/>
    <w:bookmarkStart w:id="22" w:name="X7601d79bbc368b060936d8dcf02fd05c3c94451"/>
    <w:p>
      <w:pPr>
        <w:pStyle w:val="Heading3"/>
      </w:pPr>
      <w:r>
        <w:rPr>
          <w:b/>
          <w:bCs/>
        </w:rPr>
        <w:t xml:space="preserve">Phase 2: Elasticsearch Integration (30-90 days)</w:t>
      </w:r>
    </w:p>
    <w:bookmarkStart w:id="19" w:name="elasticsearch-setup"/>
    <w:p>
      <w:pPr>
        <w:pStyle w:val="Heading4"/>
      </w:pPr>
      <w:r>
        <w:rPr>
          <w:b/>
          <w:bCs/>
        </w:rPr>
        <w:t xml:space="preserve">2.1 Elasticsearch Setup</w:t>
      </w:r>
    </w:p>
    <w:p>
      <w:pPr>
        <w:pStyle w:val="SourceCode"/>
      </w:pPr>
      <w:r>
        <w:rPr>
          <w:rStyle w:val="CommentTok"/>
        </w:rPr>
        <w:t xml:space="preserve"># docker-compose.elasticsearch.yml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lasticsear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elasticsearch/elasticsearch:8.11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iscovery.type=single-nod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xpack.security.enabled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xpack.security.transport.ssl.enabled=tru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xpack.security.http.ssl.enabled=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data:/usr/share/elasticsearch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config/elasticsearch.yml:/usr/share/elasticsearch/config/elasticsearch.y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200:9200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b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.elastic.co/kibana/kibana:8.11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_HOSTS=https://elasticsearch:92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601:560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lasticsearch</w:t>
      </w:r>
    </w:p>
    <w:bookmarkEnd w:id="19"/>
    <w:bookmarkStart w:id="20" w:name="data-synchronization-service"/>
    <w:p>
      <w:pPr>
        <w:pStyle w:val="Heading4"/>
      </w:pPr>
      <w:r>
        <w:rPr>
          <w:b/>
          <w:bCs/>
        </w:rPr>
        <w:t xml:space="preserve">2.2 Data Synchronization Service</w:t>
      </w:r>
    </w:p>
    <w:p>
      <w:pPr>
        <w:pStyle w:val="SourceCode"/>
      </w:pPr>
      <w:r>
        <w:rPr>
          <w:rStyle w:val="CommentTok"/>
        </w:rPr>
        <w:t xml:space="preserve">// api/src/services/elasticsearchSyncService.j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lasticsearchSync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cEven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ync new events from PostgreSQL to Elasticsearc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incremental updates and dele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intain data consistency between system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dexTemplat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optimized index templates for SIEM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field mappings and analyz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up index lifecycle manageme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Aler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Elasticsearch alerting for real-time notifica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 up watchers for critical security eve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egrate with existing notification system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enhanced-search-capabilities"/>
    <w:p>
      <w:pPr>
        <w:pStyle w:val="Heading4"/>
      </w:pPr>
      <w:r>
        <w:rPr>
          <w:b/>
          <w:bCs/>
        </w:rPr>
        <w:t xml:space="preserve">2.3 Enhanced Search Capabiliti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lasticsearch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ll_text_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vanced full-text search across all event fiel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uzzy_match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rase_queri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ldcard_searc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form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b-second search across millions of event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l_time_analyt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-time aggregations and analyti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ime_series_analysi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istical_aggrega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nd_detection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shbo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ynamic dashboards with real-time update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chine_lear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ilt-in ML capabilities for anomaly det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ehavioral_analysi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lier_det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casting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mless integration with existing rule engine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1"/>
    <w:bookmarkEnd w:id="22"/>
    <w:bookmarkStart w:id="25" w:name="X4554bc1108853bfdd8a20bf96ce75f9efd6c50e"/>
    <w:p>
      <w:pPr>
        <w:pStyle w:val="Heading3"/>
      </w:pPr>
      <w:r>
        <w:rPr>
          <w:b/>
          <w:bCs/>
        </w:rPr>
        <w:t xml:space="preserve">Phase 3: Advanced SIEM Capabilities (90-180 days)</w:t>
      </w:r>
    </w:p>
    <w:bookmarkStart w:id="23" w:name="ai-powered-threat-detection"/>
    <w:p>
      <w:pPr>
        <w:pStyle w:val="Heading4"/>
      </w:pPr>
      <w:r>
        <w:rPr>
          <w:b/>
          <w:bCs/>
        </w:rPr>
        <w:t xml:space="preserve">3.1 AI-Powered Threat Detec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Cap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havioral_analyt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and Entity Behavior Analytics (UEBA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 models for baseline behavior and anomaly det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_ca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sider_threat_det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omised_account_det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ilege_escal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at_intellig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ed threat intelligence integ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-time IOC matching and threat context enrich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overnment_feed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ercial_feed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n_source_intelligen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omated_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ed incident response and remedi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book-driven response autom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ntain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estig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edi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ve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3"/>
    <w:bookmarkStart w:id="24" w:name="government-specific-integrations"/>
    <w:p>
      <w:pPr>
        <w:pStyle w:val="Heading4"/>
      </w:pPr>
      <w:r>
        <w:rPr>
          <w:b/>
          <w:bCs/>
        </w:rPr>
        <w:t xml:space="preserve">3.2 Government-Specific Integration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governmentInteg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sa_integ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SA threat feed and alert integ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-time CISA alert ingestion and correl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datory for federal agencie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instein_integ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HS Einstein system integ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work monitoring and threat detection integ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deral network perimeter monitoring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inuous_diagnost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DM (Continuous Diagnostics and Mitigation) integ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t discovery and vulnerability correl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or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ed CDM dashboard reporting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4"/>
    <w:bookmarkEnd w:id="25"/>
    <w:bookmarkEnd w:id="26"/>
    <w:bookmarkStart w:id="29" w:name="cost-benefit-analysis"/>
    <w:p>
      <w:pPr>
        <w:pStyle w:val="Heading2"/>
      </w:pPr>
      <w:r>
        <w:t xml:space="preserve">💰</w:t>
      </w:r>
      <w:r>
        <w:t xml:space="preserve"> </w:t>
      </w:r>
      <w:r>
        <w:rPr>
          <w:b/>
          <w:bCs/>
        </w:rPr>
        <w:t xml:space="preserve">Cost-Benefit Analysis</w:t>
      </w:r>
    </w:p>
    <w:bookmarkStart w:id="27" w:name="hybrid-approach-vs.-alternatives"/>
    <w:p>
      <w:pPr>
        <w:pStyle w:val="Heading3"/>
      </w:pPr>
      <w:r>
        <w:rPr>
          <w:b/>
          <w:bCs/>
        </w:rPr>
        <w:t xml:space="preserve">Hybrid Approach vs. Alternativ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5"/>
        <w:gridCol w:w="1775"/>
        <w:gridCol w:w="2457"/>
        <w:gridCol w:w="1365"/>
        <w:gridCol w:w="9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proach</w:t>
            </w:r>
          </w:p>
        </w:tc>
        <w:tc>
          <w:tcPr/>
          <w:p>
            <w:pPr>
              <w:pStyle w:val="Compact"/>
            </w:pPr>
            <w:r>
              <w:t xml:space="preserve">Initial Cost</w:t>
            </w:r>
          </w:p>
        </w:tc>
        <w:tc>
          <w:tcPr/>
          <w:p>
            <w:pPr>
              <w:pStyle w:val="Compact"/>
            </w:pPr>
            <w:r>
              <w:t xml:space="preserve">Operational Cost</w:t>
            </w:r>
          </w:p>
        </w:tc>
        <w:tc>
          <w:tcPr/>
          <w:p>
            <w:pPr>
              <w:pStyle w:val="Compact"/>
            </w:pPr>
            <w:r>
              <w:t xml:space="preserve">Benefits</w:t>
            </w:r>
          </w:p>
        </w:tc>
        <w:tc>
          <w:tcPr/>
          <w:p>
            <w:pPr>
              <w:pStyle w:val="Compact"/>
            </w:pPr>
            <w:r>
              <w:t xml:space="preserve">Ris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ybrid (Recommended)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Best of both worlds, gradual migration</w:t>
            </w:r>
          </w:p>
        </w:tc>
        <w:tc>
          <w:tcPr/>
          <w:p>
            <w:pPr>
              <w:pStyle w:val="Compact"/>
            </w:pPr>
            <w:r>
              <w:t xml:space="preserve">Complex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greSQL Only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Simple, proven</w:t>
            </w:r>
          </w:p>
        </w:tc>
        <w:tc>
          <w:tcPr/>
          <w:p>
            <w:pPr>
              <w:pStyle w:val="Compact"/>
            </w:pPr>
            <w:r>
              <w:t xml:space="preserve">Performance limit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asticsearch Only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High performance</w:t>
            </w:r>
          </w:p>
        </w:tc>
        <w:tc>
          <w:tcPr/>
          <w:p>
            <w:pPr>
              <w:pStyle w:val="Compact"/>
            </w:pPr>
            <w:r>
              <w:t xml:space="preserve">Data consistency ris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rcial SIEM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Full features</w:t>
            </w:r>
          </w:p>
        </w:tc>
        <w:tc>
          <w:tcPr/>
          <w:p>
            <w:pPr>
              <w:pStyle w:val="Compact"/>
            </w:pPr>
            <w:r>
              <w:t xml:space="preserve">Vendor lock-in, compliance</w:t>
            </w:r>
          </w:p>
        </w:tc>
      </w:tr>
    </w:tbl>
    <w:bookmarkEnd w:id="27"/>
    <w:bookmarkStart w:id="28" w:name="roi-projections"/>
    <w:p>
      <w:pPr>
        <w:pStyle w:val="Heading3"/>
      </w:pPr>
      <w:r>
        <w:rPr>
          <w:b/>
          <w:bCs/>
        </w:rPr>
        <w:t xml:space="preserve">ROI Projection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oiProj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es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150,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200,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3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nef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uced investigation ti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ed threat det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 efficien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es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50,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400,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nef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ull autom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active threat hunt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uced false positiv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es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30,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600,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nef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I-powered det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ive analyt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ero-day detec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8"/>
    <w:bookmarkEnd w:id="29"/>
    <w:bookmarkStart w:id="32" w:name="security-and-compliance-considerations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Security and Compliance Considerations</w:t>
      </w:r>
    </w:p>
    <w:bookmarkStart w:id="30" w:name="government-security-requirements"/>
    <w:p>
      <w:pPr>
        <w:pStyle w:val="Heading3"/>
      </w:pPr>
      <w:r>
        <w:rPr>
          <w:b/>
          <w:bCs/>
        </w:rPr>
        <w:t xml:space="preserve">Government Security Requirement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curityRequi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cry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_r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ES-256 encryption for all stored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_trans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LS 1.3 for all communic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y_manag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PS 140-2 Level 3 HSM integrati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cess_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hent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V/CAC card integration with MF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hor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tribute-based access control (ABAC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d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audit logging with tamper protecti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_framewor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ISMA Hig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ST 800-5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dRAMP High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r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mmon Criteria EAL4+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PS 140-2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di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OC 2 Type I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SO 2700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0"/>
    <w:bookmarkStart w:id="31" w:name="data-protection-and-privacy"/>
    <w:p>
      <w:pPr>
        <w:pStyle w:val="Heading3"/>
      </w:pPr>
      <w:r>
        <w:rPr>
          <w:b/>
          <w:bCs/>
        </w:rPr>
        <w:t xml:space="preserve">Data Protection and Privacy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Prot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v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nclassifi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t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re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ndl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ed classification and mark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greg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ysical and logical separation by classificati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en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li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able retention based on data classific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chi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ed archival to compliant storage system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tru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rtified data destruction processe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v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i_det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ed PII detection and mask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ony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anonymization for analyti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ent_manag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cy consent tracking and management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1"/>
    <w:bookmarkEnd w:id="32"/>
    <w:bookmarkStart w:id="36" w:name="implementation-recommendations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Implementation Recommendations</w:t>
      </w:r>
    </w:p>
    <w:bookmarkStart w:id="33" w:name="immediate-actions-next-30-days"/>
    <w:p>
      <w:pPr>
        <w:pStyle w:val="Heading3"/>
      </w:pPr>
      <w:r>
        <w:rPr>
          <w:b/>
          <w:bCs/>
        </w:rPr>
        <w:t xml:space="preserve">Immediate Actions (Next 30 Day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loy Enhanced SIEM Service</w:t>
      </w:r>
      <w:r>
        <w:t xml:space="preserve"> </w:t>
      </w:r>
      <w:r>
        <w:t xml:space="preserve">- Use the provided</w:t>
      </w:r>
      <w:r>
        <w:t xml:space="preserve"> </w:t>
      </w:r>
      <w:r>
        <w:rPr>
          <w:rStyle w:val="VerbatimChar"/>
        </w:rPr>
        <w:t xml:space="preserve">siemService.j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lement Additional Database Tables</w:t>
      </w:r>
      <w:r>
        <w:t xml:space="preserve"> </w:t>
      </w:r>
      <w:r>
        <w:t xml:space="preserve">- Add incident and threat intelligence tab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gure Government Compliance Features</w:t>
      </w:r>
      <w:r>
        <w:t xml:space="preserve"> </w:t>
      </w:r>
      <w:r>
        <w:t xml:space="preserve">- Enhanced audit logging and reten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t Up Monitoring and Alerting</w:t>
      </w:r>
      <w:r>
        <w:t xml:space="preserve"> </w:t>
      </w:r>
      <w:r>
        <w:t xml:space="preserve">- Real-time security event monitor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in Security Team</w:t>
      </w:r>
      <w:r>
        <w:t xml:space="preserve"> </w:t>
      </w:r>
      <w:r>
        <w:t xml:space="preserve">- Comprehensive training on new SIEM capabilities</w:t>
      </w:r>
    </w:p>
    <w:bookmarkEnd w:id="33"/>
    <w:bookmarkStart w:id="34" w:name="short-term-goals-30-90-days"/>
    <w:p>
      <w:pPr>
        <w:pStyle w:val="Heading3"/>
      </w:pPr>
      <w:r>
        <w:rPr>
          <w:b/>
          <w:bCs/>
        </w:rPr>
        <w:t xml:space="preserve">Short-term Goals (30-90 Day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 Elasticsearch Cluster</w:t>
      </w:r>
      <w:r>
        <w:t xml:space="preserve"> </w:t>
      </w:r>
      <w:r>
        <w:t xml:space="preserve">- Set up secure, government-compliant Elasticsearc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lement Data Synchronization</w:t>
      </w:r>
      <w:r>
        <w:t xml:space="preserve"> </w:t>
      </w:r>
      <w:r>
        <w:t xml:space="preserve">- Real-time sync between PostgreSQL and Elasticsearc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 Custom Dashboards</w:t>
      </w:r>
      <w:r>
        <w:t xml:space="preserve"> </w:t>
      </w:r>
      <w:r>
        <w:t xml:space="preserve">- Government-specific security dashboar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grate Threat Intelligence</w:t>
      </w:r>
      <w:r>
        <w:t xml:space="preserve"> </w:t>
      </w:r>
      <w:r>
        <w:t xml:space="preserve">- Connect to government threat fee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lement Advanced Analytics</w:t>
      </w:r>
      <w:r>
        <w:t xml:space="preserve"> </w:t>
      </w:r>
      <w:r>
        <w:t xml:space="preserve">- Real-time analytics and reporting</w:t>
      </w:r>
    </w:p>
    <w:bookmarkEnd w:id="34"/>
    <w:bookmarkStart w:id="35" w:name="long-term-vision-90-days"/>
    <w:p>
      <w:pPr>
        <w:pStyle w:val="Heading3"/>
      </w:pPr>
      <w:r>
        <w:rPr>
          <w:b/>
          <w:bCs/>
        </w:rPr>
        <w:t xml:space="preserve">Long-term Vision (90+ Day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-Powered Threat Detection</w:t>
      </w:r>
      <w:r>
        <w:t xml:space="preserve"> </w:t>
      </w:r>
      <w:r>
        <w:t xml:space="preserve">- Machine learning for advanced threat dete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mated Response Capabilities</w:t>
      </w:r>
      <w:r>
        <w:t xml:space="preserve"> </w:t>
      </w:r>
      <w:r>
        <w:t xml:space="preserve">- Playbook-driven incident respon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overnment Integration</w:t>
      </w:r>
      <w:r>
        <w:t xml:space="preserve"> </w:t>
      </w:r>
      <w:r>
        <w:t xml:space="preserve">- CISA, Einstein, and CDM integ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inuous Improvement</w:t>
      </w:r>
      <w:r>
        <w:t xml:space="preserve"> </w:t>
      </w:r>
      <w:r>
        <w:t xml:space="preserve">- Regular assessment and enhanc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nowledge Sharing</w:t>
      </w:r>
      <w:r>
        <w:t xml:space="preserve"> </w:t>
      </w:r>
      <w:r>
        <w:t xml:space="preserve">- Contribute to government cybersecurity community</w:t>
      </w:r>
    </w:p>
    <w:bookmarkEnd w:id="35"/>
    <w:bookmarkEnd w:id="36"/>
    <w:bookmarkStart w:id="37" w:name="final-recommendation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Final Recommendation</w:t>
      </w:r>
    </w:p>
    <w:p>
      <w:pPr>
        <w:pStyle w:val="FirstParagraph"/>
      </w:pPr>
      <w:r>
        <w:rPr>
          <w:b/>
          <w:bCs/>
        </w:rPr>
        <w:t xml:space="preserve">Implement the Hybrid SIEM Architecture</w:t>
      </w:r>
      <w:r>
        <w:t xml:space="preserve"> </w:t>
      </w:r>
      <w:r>
        <w:t xml:space="preserve">with your existing PostgreSQL schema as the foundation and Elasticsearch as the performance and analytics layer. This approach provid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mediate Value</w:t>
      </w:r>
      <w:r>
        <w:t xml:space="preserve">: Enhanced capabilities with existing infra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overnment Compliance</w:t>
      </w:r>
      <w:r>
        <w:t xml:space="preserve">: Maintains audit trails and data integrity requir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calability</w:t>
      </w:r>
      <w:r>
        <w:t xml:space="preserve">: Handles growing data volumes and user deman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uture-Proof</w:t>
      </w:r>
      <w:r>
        <w:t xml:space="preserve">: Foundation for AI and advanced analytic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st-Effective</w:t>
      </w:r>
      <w:r>
        <w:t xml:space="preserve">: Leverages existing investments while adding capabilities</w:t>
      </w:r>
    </w:p>
    <w:p>
      <w:pPr>
        <w:pStyle w:val="FirstParagraph"/>
      </w:pPr>
      <w:r>
        <w:t xml:space="preserve">The hybrid approach allows you to maintain government compliance requirements while gaining the performance and analytics benefits of modern SIEM technology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6Z</dcterms:created>
  <dcterms:modified xsi:type="dcterms:W3CDTF">2025-08-08T20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